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BE48CA" w14:textId="14763575" w:rsidR="00A069E3" w:rsidRPr="00A069E3" w:rsidRDefault="00A069E3" w:rsidP="00C828F0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Party Institutionalization and Party Strength (PIPS) Dataset Codebook</w:t>
      </w:r>
    </w:p>
    <w:p w14:paraId="1F374023" w14:textId="694E8DCF" w:rsidR="00C828F0" w:rsidRPr="00EE469D" w:rsidRDefault="00C828F0" w:rsidP="00C828F0">
      <w:pPr>
        <w:rPr>
          <w:b/>
          <w:bCs/>
        </w:rPr>
      </w:pPr>
      <w:r w:rsidRPr="00EE469D">
        <w:rPr>
          <w:b/>
          <w:bCs/>
        </w:rPr>
        <w:t>Party Name – party_name</w:t>
      </w:r>
    </w:p>
    <w:p w14:paraId="25A441A1" w14:textId="77777777" w:rsidR="00C828F0" w:rsidRDefault="00C828F0" w:rsidP="00C828F0">
      <w:r w:rsidRPr="005714C6">
        <w:rPr>
          <w:i/>
          <w:iCs/>
        </w:rPr>
        <w:t>Variable type:</w:t>
      </w:r>
      <w:r>
        <w:t xml:space="preserve"> string/character</w:t>
      </w:r>
    </w:p>
    <w:p w14:paraId="297678D5" w14:textId="77777777" w:rsidR="00C828F0" w:rsidRDefault="00C828F0" w:rsidP="00C828F0">
      <w:r>
        <w:t>The English name of the party. It is the same as the v2paenname variable in the V-Party data set.</w:t>
      </w:r>
    </w:p>
    <w:p w14:paraId="410657D3" w14:textId="77777777" w:rsidR="00C828F0" w:rsidRDefault="00C828F0" w:rsidP="00C828F0">
      <w:pPr>
        <w:rPr>
          <w:b/>
          <w:bCs/>
        </w:rPr>
      </w:pPr>
      <w:r>
        <w:rPr>
          <w:b/>
          <w:bCs/>
        </w:rPr>
        <w:t xml:space="preserve">Party Name Short Version - </w:t>
      </w:r>
      <w:r w:rsidRPr="00EE469D">
        <w:rPr>
          <w:b/>
          <w:bCs/>
        </w:rPr>
        <w:t>party_short</w:t>
      </w:r>
    </w:p>
    <w:p w14:paraId="2B640854" w14:textId="77777777" w:rsidR="00C828F0" w:rsidRDefault="00C828F0" w:rsidP="00C828F0">
      <w:r w:rsidRPr="005714C6">
        <w:rPr>
          <w:i/>
          <w:iCs/>
        </w:rPr>
        <w:t>Variable type:</w:t>
      </w:r>
      <w:r>
        <w:t xml:space="preserve"> string/character</w:t>
      </w:r>
    </w:p>
    <w:p w14:paraId="37A04DB7" w14:textId="77777777" w:rsidR="00C828F0" w:rsidRDefault="00C828F0" w:rsidP="00C828F0">
      <w:r>
        <w:t xml:space="preserve">The shorted party name or abbreviation. For example, the Institutional Revolutionary Party would have the shortened name of PRI. This variable is the same as the </w:t>
      </w:r>
      <w:r w:rsidRPr="00EE469D">
        <w:t>v2pashname</w:t>
      </w:r>
      <w:r>
        <w:t xml:space="preserve"> in the V-Party variable. </w:t>
      </w:r>
    </w:p>
    <w:p w14:paraId="1BD23F19" w14:textId="77777777" w:rsidR="00C828F0" w:rsidRDefault="00C828F0" w:rsidP="00C828F0">
      <w:pPr>
        <w:rPr>
          <w:b/>
          <w:bCs/>
        </w:rPr>
      </w:pPr>
      <w:r>
        <w:rPr>
          <w:b/>
          <w:bCs/>
        </w:rPr>
        <w:t>Country Name – country_name</w:t>
      </w:r>
    </w:p>
    <w:p w14:paraId="6BCB5ED9" w14:textId="77777777" w:rsidR="00C828F0" w:rsidRDefault="00C828F0" w:rsidP="00C828F0">
      <w:r w:rsidRPr="005714C6">
        <w:rPr>
          <w:i/>
          <w:iCs/>
        </w:rPr>
        <w:t>Variable type:</w:t>
      </w:r>
      <w:r>
        <w:t xml:space="preserve"> string/character</w:t>
      </w:r>
    </w:p>
    <w:p w14:paraId="74029095" w14:textId="77777777" w:rsidR="00C828F0" w:rsidRDefault="00C828F0" w:rsidP="00C828F0">
      <w:r>
        <w:t>The name of the country in which the party operates.</w:t>
      </w:r>
    </w:p>
    <w:p w14:paraId="217197BF" w14:textId="77777777" w:rsidR="00C828F0" w:rsidRDefault="00C828F0" w:rsidP="00C828F0">
      <w:pPr>
        <w:rPr>
          <w:b/>
          <w:bCs/>
        </w:rPr>
      </w:pPr>
      <w:r>
        <w:rPr>
          <w:b/>
          <w:bCs/>
        </w:rPr>
        <w:t>Year – year</w:t>
      </w:r>
    </w:p>
    <w:p w14:paraId="1DD7385B" w14:textId="77777777" w:rsidR="00C828F0" w:rsidRPr="00BB15E2" w:rsidRDefault="00C828F0" w:rsidP="00C828F0">
      <w:r w:rsidRPr="005714C6">
        <w:rPr>
          <w:i/>
          <w:iCs/>
        </w:rPr>
        <w:t>Variable type:</w:t>
      </w:r>
      <w:r>
        <w:t xml:space="preserve"> integer/date</w:t>
      </w:r>
    </w:p>
    <w:p w14:paraId="6499B6D9" w14:textId="77777777" w:rsidR="00C828F0" w:rsidRPr="00BB15E2" w:rsidRDefault="00C828F0" w:rsidP="00C828F0">
      <w:r>
        <w:t>The year to which the party data collected corresponds.</w:t>
      </w:r>
    </w:p>
    <w:p w14:paraId="7808A115" w14:textId="77777777" w:rsidR="00C828F0" w:rsidRDefault="00C828F0" w:rsidP="00C828F0">
      <w:pPr>
        <w:rPr>
          <w:b/>
          <w:bCs/>
        </w:rPr>
      </w:pPr>
      <w:r>
        <w:rPr>
          <w:b/>
          <w:bCs/>
        </w:rPr>
        <w:t>V-Party ID – party_id</w:t>
      </w:r>
    </w:p>
    <w:p w14:paraId="7E18A54D" w14:textId="77777777" w:rsidR="00C828F0" w:rsidRDefault="00C828F0" w:rsidP="00C828F0">
      <w:r w:rsidRPr="005714C6">
        <w:rPr>
          <w:i/>
          <w:iCs/>
        </w:rPr>
        <w:t>Variable type:</w:t>
      </w:r>
      <w:r>
        <w:t xml:space="preserve"> integer</w:t>
      </w:r>
    </w:p>
    <w:p w14:paraId="128A72C9" w14:textId="77777777" w:rsidR="00C828F0" w:rsidRDefault="00C828F0" w:rsidP="00C828F0">
      <w:r>
        <w:t>The V-Party identification number. Use this variable to merge the data with the V-Party data.</w:t>
      </w:r>
    </w:p>
    <w:p w14:paraId="64624D94" w14:textId="77777777" w:rsidR="00C828F0" w:rsidRDefault="00C828F0" w:rsidP="00C828F0">
      <w:pPr>
        <w:rPr>
          <w:b/>
          <w:bCs/>
        </w:rPr>
      </w:pPr>
      <w:r>
        <w:rPr>
          <w:b/>
          <w:bCs/>
        </w:rPr>
        <w:t>PartyFacts – partyfacts_id</w:t>
      </w:r>
    </w:p>
    <w:p w14:paraId="2A470853" w14:textId="77777777" w:rsidR="00C828F0" w:rsidRDefault="00C828F0" w:rsidP="00C828F0">
      <w:r w:rsidRPr="00624F11">
        <w:rPr>
          <w:i/>
          <w:iCs/>
        </w:rPr>
        <w:t>Variable type:</w:t>
      </w:r>
      <w:r>
        <w:t xml:space="preserve"> integer</w:t>
      </w:r>
    </w:p>
    <w:p w14:paraId="02171EAA" w14:textId="77777777" w:rsidR="00C828F0" w:rsidRDefault="00C828F0" w:rsidP="00C828F0">
      <w:r>
        <w:t>The PartyFacts identification number. Use this variable to merge the data with the V-Party data.</w:t>
      </w:r>
    </w:p>
    <w:p w14:paraId="4C001050" w14:textId="77777777" w:rsidR="00C828F0" w:rsidRDefault="00C828F0" w:rsidP="00C828F0">
      <w:pPr>
        <w:rPr>
          <w:b/>
          <w:bCs/>
        </w:rPr>
      </w:pPr>
      <w:r>
        <w:rPr>
          <w:b/>
          <w:bCs/>
        </w:rPr>
        <w:t>Correlates of War Code – COWcode</w:t>
      </w:r>
    </w:p>
    <w:p w14:paraId="397E9B84" w14:textId="77777777" w:rsidR="00C828F0" w:rsidRDefault="00C828F0" w:rsidP="00C828F0">
      <w:r w:rsidRPr="00624F11">
        <w:rPr>
          <w:i/>
          <w:iCs/>
        </w:rPr>
        <w:t>Variable type:</w:t>
      </w:r>
      <w:r>
        <w:t xml:space="preserve"> integer</w:t>
      </w:r>
    </w:p>
    <w:p w14:paraId="4920E840" w14:textId="77777777" w:rsidR="00C828F0" w:rsidRDefault="00C828F0" w:rsidP="00C828F0">
      <w:r>
        <w:t>The Correlates of War code for the country. Use this variable to merge the data with other country-level data.</w:t>
      </w:r>
    </w:p>
    <w:p w14:paraId="0E7ABC2A" w14:textId="77777777" w:rsidR="00C828F0" w:rsidRDefault="00C828F0" w:rsidP="00C828F0">
      <w:pPr>
        <w:rPr>
          <w:b/>
          <w:bCs/>
        </w:rPr>
      </w:pPr>
      <w:r w:rsidRPr="00CF11D5">
        <w:rPr>
          <w:b/>
          <w:bCs/>
        </w:rPr>
        <w:t>Alliance Name – alliance_name</w:t>
      </w:r>
    </w:p>
    <w:p w14:paraId="159153BA" w14:textId="77777777" w:rsidR="00C828F0" w:rsidRDefault="00C828F0" w:rsidP="00C828F0">
      <w:r w:rsidRPr="00624F11">
        <w:rPr>
          <w:i/>
          <w:iCs/>
        </w:rPr>
        <w:t>Variable type:</w:t>
      </w:r>
      <w:r>
        <w:t xml:space="preserve"> string/charachter</w:t>
      </w:r>
    </w:p>
    <w:p w14:paraId="0345D074" w14:textId="77777777" w:rsidR="00C828F0" w:rsidRPr="00CF11D5" w:rsidRDefault="00C828F0" w:rsidP="00C828F0">
      <w:r>
        <w:t>If a party is in an alliance, this is the name of that alliance.</w:t>
      </w:r>
    </w:p>
    <w:p w14:paraId="285AA95D" w14:textId="77777777" w:rsidR="00C828F0" w:rsidRDefault="00C828F0" w:rsidP="00C828F0">
      <w:pPr>
        <w:rPr>
          <w:b/>
          <w:bCs/>
        </w:rPr>
      </w:pPr>
      <w:r>
        <w:rPr>
          <w:b/>
          <w:bCs/>
        </w:rPr>
        <w:lastRenderedPageBreak/>
        <w:t>Party Routinization – rountin</w:t>
      </w:r>
    </w:p>
    <w:p w14:paraId="3920299B" w14:textId="77777777" w:rsidR="00C828F0" w:rsidRDefault="00C828F0" w:rsidP="00C828F0">
      <w:r w:rsidRPr="00624F11">
        <w:rPr>
          <w:i/>
          <w:iCs/>
        </w:rPr>
        <w:t>Variable type:</w:t>
      </w:r>
      <w:r>
        <w:t xml:space="preserve"> continuous</w:t>
      </w:r>
    </w:p>
    <w:p w14:paraId="21E90178" w14:textId="77777777" w:rsidR="00C828F0" w:rsidRPr="00624F11" w:rsidRDefault="00C828F0" w:rsidP="00C828F0">
      <w:pPr>
        <w:rPr>
          <w:i/>
          <w:iCs/>
        </w:rPr>
      </w:pPr>
      <w:r w:rsidRPr="00624F11">
        <w:rPr>
          <w:i/>
          <w:iCs/>
        </w:rPr>
        <w:t>Versions:</w:t>
      </w:r>
    </w:p>
    <w:p w14:paraId="02EA0A20" w14:textId="77777777" w:rsidR="00C828F0" w:rsidRDefault="00C828F0" w:rsidP="00C828F0">
      <w:pPr>
        <w:pStyle w:val="ListParagraph"/>
        <w:numPr>
          <w:ilvl w:val="0"/>
          <w:numId w:val="2"/>
        </w:numPr>
      </w:pPr>
      <w:r w:rsidRPr="00624F11">
        <w:rPr>
          <w:i/>
          <w:iCs/>
        </w:rPr>
        <w:t>Global:</w:t>
      </w:r>
      <w:r>
        <w:t xml:space="preserve"> (no prefix)</w:t>
      </w:r>
    </w:p>
    <w:p w14:paraId="67932392" w14:textId="77777777" w:rsidR="00C828F0" w:rsidRDefault="00C828F0" w:rsidP="00C828F0">
      <w:pPr>
        <w:pStyle w:val="ListParagraph"/>
        <w:numPr>
          <w:ilvl w:val="0"/>
          <w:numId w:val="2"/>
        </w:numPr>
      </w:pPr>
      <w:r w:rsidRPr="00624F11">
        <w:rPr>
          <w:i/>
          <w:iCs/>
        </w:rPr>
        <w:t>Democracies only:</w:t>
      </w:r>
      <w:r>
        <w:t xml:space="preserve"> dem_</w:t>
      </w:r>
    </w:p>
    <w:p w14:paraId="12C88FDB" w14:textId="77777777" w:rsidR="00C828F0" w:rsidRDefault="00C828F0" w:rsidP="00C828F0">
      <w:pPr>
        <w:pStyle w:val="ListParagraph"/>
        <w:numPr>
          <w:ilvl w:val="0"/>
          <w:numId w:val="2"/>
        </w:numPr>
      </w:pPr>
      <w:r w:rsidRPr="00624F11">
        <w:rPr>
          <w:i/>
          <w:iCs/>
        </w:rPr>
        <w:t>Autocracies only</w:t>
      </w:r>
      <w:r>
        <w:t>: auto_</w:t>
      </w:r>
    </w:p>
    <w:p w14:paraId="334379AF" w14:textId="77777777" w:rsidR="00C828F0" w:rsidRDefault="00C828F0" w:rsidP="00C828F0">
      <w:r>
        <w:t>The degree to which party have a routinized party structure. Made using the Grassroot strength and local party offices measures from V-Party.</w:t>
      </w:r>
    </w:p>
    <w:p w14:paraId="3EA00019" w14:textId="77777777" w:rsidR="00C828F0" w:rsidRDefault="00C828F0" w:rsidP="00C828F0">
      <w:pPr>
        <w:rPr>
          <w:b/>
          <w:bCs/>
        </w:rPr>
      </w:pPr>
      <w:r w:rsidRPr="00471477">
        <w:rPr>
          <w:b/>
          <w:bCs/>
        </w:rPr>
        <w:t>Party Value Infusion – val_inf</w:t>
      </w:r>
    </w:p>
    <w:p w14:paraId="1B308A8A" w14:textId="77777777" w:rsidR="00C828F0" w:rsidRDefault="00C828F0" w:rsidP="00C828F0">
      <w:r w:rsidRPr="00624F11">
        <w:rPr>
          <w:i/>
          <w:iCs/>
        </w:rPr>
        <w:t>Variable type:</w:t>
      </w:r>
      <w:r>
        <w:t xml:space="preserve"> continuous</w:t>
      </w:r>
    </w:p>
    <w:p w14:paraId="303F803D" w14:textId="77777777" w:rsidR="00C828F0" w:rsidRPr="00624F11" w:rsidRDefault="00C828F0" w:rsidP="00C828F0">
      <w:pPr>
        <w:rPr>
          <w:i/>
          <w:iCs/>
        </w:rPr>
      </w:pPr>
      <w:r w:rsidRPr="00624F11">
        <w:rPr>
          <w:i/>
          <w:iCs/>
        </w:rPr>
        <w:t>Versions:</w:t>
      </w:r>
    </w:p>
    <w:p w14:paraId="0F276F2B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Global:</w:t>
      </w:r>
      <w:r>
        <w:t xml:space="preserve"> (no prefix)</w:t>
      </w:r>
    </w:p>
    <w:p w14:paraId="76E07146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Democracies only:</w:t>
      </w:r>
      <w:r>
        <w:t xml:space="preserve"> dem_</w:t>
      </w:r>
    </w:p>
    <w:p w14:paraId="1B669486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Autocracies only:</w:t>
      </w:r>
      <w:r>
        <w:t xml:space="preserve"> auto_</w:t>
      </w:r>
    </w:p>
    <w:p w14:paraId="495CA987" w14:textId="77777777" w:rsidR="00C828F0" w:rsidRDefault="00C828F0" w:rsidP="00C828F0">
      <w:r>
        <w:t>The degree to which party elites value the party. Made using a reordered Party nomination measure and Party brand continuity measure from V-Party.</w:t>
      </w:r>
    </w:p>
    <w:p w14:paraId="02E07983" w14:textId="77777777" w:rsidR="00C828F0" w:rsidRDefault="00C828F0" w:rsidP="00C828F0">
      <w:pPr>
        <w:rPr>
          <w:b/>
          <w:bCs/>
        </w:rPr>
      </w:pPr>
      <w:r>
        <w:rPr>
          <w:b/>
          <w:bCs/>
        </w:rPr>
        <w:t>Party Institutionalization (Additive) – party_inst</w:t>
      </w:r>
    </w:p>
    <w:p w14:paraId="78A2456B" w14:textId="77777777" w:rsidR="00C828F0" w:rsidRDefault="00C828F0" w:rsidP="00C828F0">
      <w:r w:rsidRPr="00624F11">
        <w:rPr>
          <w:i/>
          <w:iCs/>
        </w:rPr>
        <w:t>Variable type:</w:t>
      </w:r>
      <w:r>
        <w:t xml:space="preserve"> continuous</w:t>
      </w:r>
    </w:p>
    <w:p w14:paraId="044E07DF" w14:textId="77777777" w:rsidR="00C828F0" w:rsidRPr="00624F11" w:rsidRDefault="00C828F0" w:rsidP="00C828F0">
      <w:pPr>
        <w:rPr>
          <w:i/>
          <w:iCs/>
        </w:rPr>
      </w:pPr>
      <w:r w:rsidRPr="00624F11">
        <w:rPr>
          <w:i/>
          <w:iCs/>
        </w:rPr>
        <w:t>Versions:</w:t>
      </w:r>
    </w:p>
    <w:p w14:paraId="4090B314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Global:</w:t>
      </w:r>
      <w:r>
        <w:t xml:space="preserve"> (no prefix)</w:t>
      </w:r>
    </w:p>
    <w:p w14:paraId="0A32E188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Democracies only:</w:t>
      </w:r>
      <w:r>
        <w:t xml:space="preserve"> dem_</w:t>
      </w:r>
    </w:p>
    <w:p w14:paraId="5D02DB06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Autocracies only:</w:t>
      </w:r>
      <w:r>
        <w:t xml:space="preserve"> auto_</w:t>
      </w:r>
    </w:p>
    <w:p w14:paraId="51994CFF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System Average</w:t>
      </w:r>
      <w:r>
        <w:t>: system_</w:t>
      </w:r>
    </w:p>
    <w:p w14:paraId="012BA7FC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Weighted System Average:</w:t>
      </w:r>
      <w:r>
        <w:t xml:space="preserve"> weighted_system_</w:t>
      </w:r>
    </w:p>
    <w:p w14:paraId="02D81DC1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System Standard Deviations:</w:t>
      </w:r>
      <w:r>
        <w:t xml:space="preserve"> system_x_sd</w:t>
      </w:r>
    </w:p>
    <w:p w14:paraId="37FA393A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Government Average:</w:t>
      </w:r>
      <w:r>
        <w:t xml:space="preserve"> gov_</w:t>
      </w:r>
    </w:p>
    <w:p w14:paraId="15722952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Weighted Government Average:</w:t>
      </w:r>
      <w:r>
        <w:t xml:space="preserve"> weighted_gov_</w:t>
      </w:r>
    </w:p>
    <w:p w14:paraId="57A7DF57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Opposition Average:</w:t>
      </w:r>
      <w:r>
        <w:t xml:space="preserve"> opp_</w:t>
      </w:r>
    </w:p>
    <w:p w14:paraId="5E30016B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Weighted Opposition Average:</w:t>
      </w:r>
      <w:r>
        <w:t xml:space="preserve"> weighted_opp_</w:t>
      </w:r>
    </w:p>
    <w:p w14:paraId="72B34687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Alliance average:</w:t>
      </w:r>
      <w:r>
        <w:t xml:space="preserve"> all_</w:t>
      </w:r>
    </w:p>
    <w:p w14:paraId="62A58F05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Weighted Alliance Average:</w:t>
      </w:r>
      <w:r>
        <w:t xml:space="preserve"> weighted_all_</w:t>
      </w:r>
    </w:p>
    <w:p w14:paraId="046C94E7" w14:textId="77777777" w:rsidR="00C828F0" w:rsidRDefault="00C828F0" w:rsidP="00C828F0">
      <w:r>
        <w:t>The party institutionalization score for a party-year observation. The formula for this is:</w:t>
      </w:r>
    </w:p>
    <w:p w14:paraId="54990C7A" w14:textId="77777777" w:rsidR="00C828F0" w:rsidRDefault="00C828F0" w:rsidP="00C828F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outin+val_inf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=party_inst</m:t>
          </m:r>
        </m:oMath>
      </m:oMathPara>
    </w:p>
    <w:p w14:paraId="0E8084C2" w14:textId="77777777" w:rsidR="00C828F0" w:rsidRPr="000876B5" w:rsidRDefault="00C828F0" w:rsidP="00C828F0"/>
    <w:p w14:paraId="7371B12F" w14:textId="77777777" w:rsidR="00C828F0" w:rsidRDefault="00C828F0" w:rsidP="00C828F0">
      <w:pPr>
        <w:rPr>
          <w:b/>
          <w:bCs/>
        </w:rPr>
      </w:pPr>
      <w:r>
        <w:rPr>
          <w:b/>
          <w:bCs/>
        </w:rPr>
        <w:lastRenderedPageBreak/>
        <w:t>Party Institutionalization (Multiplicative) – party_inst_m</w:t>
      </w:r>
    </w:p>
    <w:p w14:paraId="6BA74671" w14:textId="77777777" w:rsidR="00C828F0" w:rsidRDefault="00C828F0" w:rsidP="00C828F0">
      <w:r w:rsidRPr="00624F11">
        <w:rPr>
          <w:i/>
          <w:iCs/>
        </w:rPr>
        <w:t>Variable type:</w:t>
      </w:r>
      <w:r>
        <w:t xml:space="preserve"> continuous</w:t>
      </w:r>
    </w:p>
    <w:p w14:paraId="0B464C53" w14:textId="77777777" w:rsidR="00C828F0" w:rsidRPr="00624F11" w:rsidRDefault="00C828F0" w:rsidP="00C828F0">
      <w:pPr>
        <w:rPr>
          <w:i/>
          <w:iCs/>
        </w:rPr>
      </w:pPr>
      <w:r w:rsidRPr="00624F11">
        <w:rPr>
          <w:i/>
          <w:iCs/>
        </w:rPr>
        <w:t>Versions:</w:t>
      </w:r>
    </w:p>
    <w:p w14:paraId="22EAB597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Global:</w:t>
      </w:r>
      <w:r>
        <w:t xml:space="preserve"> (no prefix)</w:t>
      </w:r>
    </w:p>
    <w:p w14:paraId="2145267E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Democracies only:</w:t>
      </w:r>
      <w:r>
        <w:t xml:space="preserve"> dem_</w:t>
      </w:r>
    </w:p>
    <w:p w14:paraId="74E271EF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Autocracies only:</w:t>
      </w:r>
      <w:r>
        <w:t xml:space="preserve"> auto_</w:t>
      </w:r>
    </w:p>
    <w:p w14:paraId="2E39C693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System Average</w:t>
      </w:r>
      <w:r>
        <w:t>: system_</w:t>
      </w:r>
    </w:p>
    <w:p w14:paraId="7983CCD7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Weighted System Average:</w:t>
      </w:r>
      <w:r>
        <w:t xml:space="preserve"> weighted_system_</w:t>
      </w:r>
    </w:p>
    <w:p w14:paraId="50565355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System Standard Deviations:</w:t>
      </w:r>
      <w:r>
        <w:t xml:space="preserve"> system_x_sd</w:t>
      </w:r>
    </w:p>
    <w:p w14:paraId="1AC7CE34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Government Average:</w:t>
      </w:r>
      <w:r>
        <w:t xml:space="preserve"> gov_</w:t>
      </w:r>
    </w:p>
    <w:p w14:paraId="7E3E710F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Weighted Government Average:</w:t>
      </w:r>
      <w:r>
        <w:t xml:space="preserve"> weighted_gov_</w:t>
      </w:r>
    </w:p>
    <w:p w14:paraId="3C845A4A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Opposition Average:</w:t>
      </w:r>
      <w:r>
        <w:t xml:space="preserve"> opp_</w:t>
      </w:r>
    </w:p>
    <w:p w14:paraId="3C889CE1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Weighted Opposition Average:</w:t>
      </w:r>
      <w:r>
        <w:t xml:space="preserve"> weighted_opp_</w:t>
      </w:r>
    </w:p>
    <w:p w14:paraId="5FF72EF7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 xml:space="preserve">Alliance </w:t>
      </w:r>
      <w:r>
        <w:rPr>
          <w:i/>
          <w:iCs/>
        </w:rPr>
        <w:t>A</w:t>
      </w:r>
      <w:r w:rsidRPr="00624F11">
        <w:rPr>
          <w:i/>
          <w:iCs/>
        </w:rPr>
        <w:t>verage:</w:t>
      </w:r>
      <w:r>
        <w:t xml:space="preserve"> all_</w:t>
      </w:r>
    </w:p>
    <w:p w14:paraId="28D1A1A8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Weighted Alliance Average:</w:t>
      </w:r>
      <w:r>
        <w:t xml:space="preserve"> weighted_all_</w:t>
      </w:r>
    </w:p>
    <w:p w14:paraId="0D338167" w14:textId="77777777" w:rsidR="00C828F0" w:rsidRDefault="00C828F0" w:rsidP="00C828F0">
      <w:r>
        <w:t>The party institutionalization score for a party-year observation. The formula for this is:</w:t>
      </w:r>
    </w:p>
    <w:p w14:paraId="0BF7F7F4" w14:textId="77777777" w:rsidR="00C828F0" w:rsidRDefault="00C828F0" w:rsidP="00C828F0">
      <m:oMathPara>
        <m:oMath>
          <m:r>
            <w:rPr>
              <w:rFonts w:ascii="Cambria Math" w:hAnsi="Cambria Math"/>
            </w:rPr>
            <m:t>routin×v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inf</m:t>
              </m:r>
            </m:sub>
          </m:sSub>
          <m:r>
            <w:rPr>
              <w:rFonts w:ascii="Cambria Math" w:eastAsiaTheme="minorEastAsia" w:hAnsi="Cambria Math"/>
            </w:rPr>
            <m:t>=party_inst_m</m:t>
          </m:r>
        </m:oMath>
      </m:oMathPara>
    </w:p>
    <w:p w14:paraId="42F01392" w14:textId="77777777" w:rsidR="00C828F0" w:rsidRDefault="00C828F0" w:rsidP="00C828F0">
      <w:pPr>
        <w:rPr>
          <w:b/>
          <w:bCs/>
        </w:rPr>
      </w:pPr>
      <w:r>
        <w:rPr>
          <w:b/>
          <w:bCs/>
        </w:rPr>
        <w:t>Party Institutionalization (Multiplicative) – party_inst_m</w:t>
      </w:r>
    </w:p>
    <w:p w14:paraId="0F2BB045" w14:textId="77777777" w:rsidR="00C828F0" w:rsidRDefault="00C828F0" w:rsidP="00C828F0">
      <w:r w:rsidRPr="00624F11">
        <w:rPr>
          <w:i/>
          <w:iCs/>
        </w:rPr>
        <w:t>Variable type:</w:t>
      </w:r>
      <w:r>
        <w:t xml:space="preserve"> continuous</w:t>
      </w:r>
    </w:p>
    <w:p w14:paraId="1A15ED95" w14:textId="77777777" w:rsidR="00C828F0" w:rsidRPr="00624F11" w:rsidRDefault="00C828F0" w:rsidP="00C828F0">
      <w:pPr>
        <w:rPr>
          <w:i/>
          <w:iCs/>
        </w:rPr>
      </w:pPr>
      <w:r w:rsidRPr="00624F11">
        <w:rPr>
          <w:i/>
          <w:iCs/>
        </w:rPr>
        <w:t>Versions:</w:t>
      </w:r>
    </w:p>
    <w:p w14:paraId="56482E8A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Global:</w:t>
      </w:r>
      <w:r>
        <w:t xml:space="preserve"> (no prefix)</w:t>
      </w:r>
    </w:p>
    <w:p w14:paraId="2A2E53ED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Democracies only:</w:t>
      </w:r>
      <w:r>
        <w:t xml:space="preserve"> dem_</w:t>
      </w:r>
    </w:p>
    <w:p w14:paraId="4E56853C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Autocracies only:</w:t>
      </w:r>
      <w:r>
        <w:t xml:space="preserve"> auto_</w:t>
      </w:r>
    </w:p>
    <w:p w14:paraId="68423C57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System Average</w:t>
      </w:r>
      <w:r>
        <w:t>: system_</w:t>
      </w:r>
    </w:p>
    <w:p w14:paraId="5011C4E0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Weighted System Average:</w:t>
      </w:r>
      <w:r>
        <w:t xml:space="preserve"> weighted_system_</w:t>
      </w:r>
    </w:p>
    <w:p w14:paraId="54BA9519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System Standard Deviations:</w:t>
      </w:r>
      <w:r>
        <w:t xml:space="preserve"> system_x_sd</w:t>
      </w:r>
    </w:p>
    <w:p w14:paraId="14F6C41D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Government Average:</w:t>
      </w:r>
      <w:r>
        <w:t xml:space="preserve"> gov_</w:t>
      </w:r>
    </w:p>
    <w:p w14:paraId="59CE52D1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Weighted Government Average:</w:t>
      </w:r>
      <w:r>
        <w:t xml:space="preserve"> weighted_gov_</w:t>
      </w:r>
    </w:p>
    <w:p w14:paraId="5B4C044D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Opposition Average:</w:t>
      </w:r>
      <w:r>
        <w:t xml:space="preserve"> opp_</w:t>
      </w:r>
    </w:p>
    <w:p w14:paraId="0E4DD8CA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Weighted Opposition Average:</w:t>
      </w:r>
      <w:r>
        <w:t xml:space="preserve"> weighted_opp_</w:t>
      </w:r>
    </w:p>
    <w:p w14:paraId="5B82768D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 xml:space="preserve">Alliance </w:t>
      </w:r>
      <w:r>
        <w:rPr>
          <w:i/>
          <w:iCs/>
        </w:rPr>
        <w:t>A</w:t>
      </w:r>
      <w:r w:rsidRPr="00624F11">
        <w:rPr>
          <w:i/>
          <w:iCs/>
        </w:rPr>
        <w:t>verage:</w:t>
      </w:r>
      <w:r>
        <w:t xml:space="preserve"> all_</w:t>
      </w:r>
    </w:p>
    <w:p w14:paraId="370AEFC4" w14:textId="77777777" w:rsidR="00C828F0" w:rsidRDefault="00C828F0" w:rsidP="00C828F0">
      <w:pPr>
        <w:pStyle w:val="ListParagraph"/>
        <w:numPr>
          <w:ilvl w:val="0"/>
          <w:numId w:val="1"/>
        </w:numPr>
      </w:pPr>
      <w:r w:rsidRPr="00624F11">
        <w:rPr>
          <w:i/>
          <w:iCs/>
        </w:rPr>
        <w:t>Weighted Alliance Average:</w:t>
      </w:r>
      <w:r>
        <w:t xml:space="preserve"> weighted_all_</w:t>
      </w:r>
    </w:p>
    <w:p w14:paraId="399D054D" w14:textId="77777777" w:rsidR="00C828F0" w:rsidRDefault="00C828F0" w:rsidP="00C828F0">
      <w:r>
        <w:t>The party strength score for a party-year observation. Made using the Local party office, Grassroots organization, and Affiliate organizations measure from V-Party.</w:t>
      </w:r>
    </w:p>
    <w:p w14:paraId="57E11F4E" w14:textId="77777777" w:rsidR="00C828F0" w:rsidRPr="00ED7519" w:rsidRDefault="00C828F0" w:rsidP="00C828F0"/>
    <w:p w14:paraId="727AE659" w14:textId="77777777" w:rsidR="00C828F0" w:rsidRPr="00ED7519" w:rsidRDefault="00C828F0" w:rsidP="00C828F0"/>
    <w:p w14:paraId="6B876119" w14:textId="77777777" w:rsidR="00A01DD9" w:rsidRDefault="00A01DD9"/>
    <w:sectPr w:rsidR="00A01DD9" w:rsidSect="00C828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F90B0C"/>
    <w:multiLevelType w:val="hybridMultilevel"/>
    <w:tmpl w:val="EF066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2A1B5C"/>
    <w:multiLevelType w:val="hybridMultilevel"/>
    <w:tmpl w:val="A2BC9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195827">
    <w:abstractNumId w:val="1"/>
  </w:num>
  <w:num w:numId="2" w16cid:durableId="119347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7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wNDE0NDIxN7Y0NDRR0lEKTi0uzszPAykwrAUA9CNyoCwAAAA="/>
  </w:docVars>
  <w:rsids>
    <w:rsidRoot w:val="00C828F0"/>
    <w:rsid w:val="000B64F2"/>
    <w:rsid w:val="000E5BE4"/>
    <w:rsid w:val="00442B61"/>
    <w:rsid w:val="005372A5"/>
    <w:rsid w:val="00580B29"/>
    <w:rsid w:val="006F6A42"/>
    <w:rsid w:val="007B2366"/>
    <w:rsid w:val="009D790D"/>
    <w:rsid w:val="00A01DD9"/>
    <w:rsid w:val="00A069E3"/>
    <w:rsid w:val="00AF0427"/>
    <w:rsid w:val="00C828F0"/>
    <w:rsid w:val="00D27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75DC0"/>
  <w15:chartTrackingRefBased/>
  <w15:docId w15:val="{EE624EB0-6FC3-4119-A3F9-00E81CA68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28F0"/>
  </w:style>
  <w:style w:type="paragraph" w:styleId="Heading1">
    <w:name w:val="heading 1"/>
    <w:basedOn w:val="Normal"/>
    <w:next w:val="Normal"/>
    <w:link w:val="Heading1Char"/>
    <w:uiPriority w:val="9"/>
    <w:qFormat/>
    <w:rsid w:val="00C828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28F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28F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28F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28F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28F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28F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28F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28F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28F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828F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28F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28F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28F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28F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28F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28F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28F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828F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28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28F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28F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828F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828F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828F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828F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28F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28F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828F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51</Words>
  <Characters>3141</Characters>
  <Application>Microsoft Office Word</Application>
  <DocSecurity>0</DocSecurity>
  <Lines>26</Lines>
  <Paragraphs>7</Paragraphs>
  <ScaleCrop>false</ScaleCrop>
  <Company/>
  <LinksUpToDate>false</LinksUpToDate>
  <CharactersWithSpaces>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Mitchell</dc:creator>
  <cp:keywords/>
  <dc:description/>
  <cp:lastModifiedBy>Grant Mitchell</cp:lastModifiedBy>
  <cp:revision>2</cp:revision>
  <dcterms:created xsi:type="dcterms:W3CDTF">2024-06-25T18:35:00Z</dcterms:created>
  <dcterms:modified xsi:type="dcterms:W3CDTF">2024-06-25T18:37:00Z</dcterms:modified>
</cp:coreProperties>
</file>